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EE93C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79165E96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6A379EBE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72D1E1C5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78CF4158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420AB3B2" w14:textId="77777777" w:rsidR="00606626" w:rsidRPr="004A32B0" w:rsidRDefault="00606626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2F9C8EB4" w14:textId="77777777" w:rsidR="00606626" w:rsidRPr="004A32B0" w:rsidRDefault="00906A09" w:rsidP="00606626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606626"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606626"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241B5D78" w14:textId="77777777" w:rsidR="00606626" w:rsidRPr="004A32B0" w:rsidRDefault="00606626" w:rsidP="00606626">
      <w:pPr>
        <w:spacing w:after="0" w:line="240" w:lineRule="auto"/>
        <w:rPr>
          <w:sz w:val="23"/>
          <w:szCs w:val="23"/>
        </w:rPr>
      </w:pPr>
    </w:p>
    <w:p w14:paraId="48DD8269" w14:textId="6646F89D" w:rsidR="00606626" w:rsidRPr="00A34161" w:rsidRDefault="00606626" w:rsidP="00606626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 xml:space="preserve">Dear Minister </w:t>
      </w:r>
      <w:r>
        <w:rPr>
          <w:sz w:val="23"/>
          <w:szCs w:val="23"/>
        </w:rPr>
        <w:t>Copping,</w:t>
      </w:r>
    </w:p>
    <w:bookmarkEnd w:id="0"/>
    <w:p w14:paraId="74E0CA5C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rPr>
          <w:rFonts w:ascii="Calibri" w:hAnsi="Calibri" w:cs="Calibri"/>
          <w:sz w:val="23"/>
          <w:szCs w:val="23"/>
        </w:rPr>
      </w:pPr>
    </w:p>
    <w:p w14:paraId="6EC031EA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rPr>
          <w:rFonts w:ascii="Calibri" w:hAnsi="Calibri" w:cs="Calibri"/>
          <w:b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RE: </w:t>
      </w:r>
      <w:r>
        <w:rPr>
          <w:rFonts w:ascii="Calibri" w:hAnsi="Calibri" w:cs="Calibri"/>
          <w:b/>
          <w:sz w:val="23"/>
          <w:szCs w:val="23"/>
        </w:rPr>
        <w:t>MORETRANSPLANTS</w:t>
      </w:r>
    </w:p>
    <w:p w14:paraId="4B830F9D" w14:textId="77777777" w:rsidR="00F24104" w:rsidRPr="00923C55" w:rsidRDefault="00F2410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rPr>
          <w:rFonts w:ascii="Calibri" w:hAnsi="Calibri" w:cs="Calibri"/>
          <w:color w:val="212529"/>
          <w:sz w:val="23"/>
          <w:szCs w:val="23"/>
        </w:rPr>
      </w:pPr>
    </w:p>
    <w:p w14:paraId="3C6DA4F9" w14:textId="1B54336C" w:rsidR="00F26D22" w:rsidRPr="00D4326B" w:rsidRDefault="00F26D22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 xml:space="preserve">I am writing you today on behalf of the hundreds of Albertans waiting for an organ transplant, for those waiting for a life altering tissue donation, in honour of the thousands who have died while in need of an organ transplant, </w:t>
      </w:r>
      <w:r w:rsidR="00521110" w:rsidRPr="00D4326B">
        <w:rPr>
          <w:rFonts w:ascii="Calibri" w:hAnsi="Calibri" w:cs="Calibri"/>
          <w:sz w:val="23"/>
          <w:szCs w:val="23"/>
        </w:rPr>
        <w:t xml:space="preserve">and in recognition of </w:t>
      </w:r>
      <w:r w:rsidRPr="00D4326B">
        <w:rPr>
          <w:rFonts w:ascii="Calibri" w:hAnsi="Calibri" w:cs="Calibri"/>
          <w:sz w:val="23"/>
          <w:szCs w:val="23"/>
        </w:rPr>
        <w:t>the hundreds of thousands of Albertans who have selflessly registered as organ donors.</w:t>
      </w:r>
    </w:p>
    <w:p w14:paraId="0DC2A005" w14:textId="77777777" w:rsidR="00EC60D4" w:rsidRPr="00D4326B" w:rsidRDefault="00EC60D4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6F1DE4E" w14:textId="271DE9E6" w:rsidR="003C03A3" w:rsidRPr="00D4326B" w:rsidRDefault="007514DD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D4326B">
        <w:rPr>
          <w:rFonts w:ascii="Calibri" w:hAnsi="Calibri" w:cs="Calibri"/>
          <w:sz w:val="23"/>
          <w:szCs w:val="23"/>
        </w:rPr>
        <w:t>Every</w:t>
      </w:r>
      <w:r w:rsidR="001E3BAB" w:rsidRPr="00D4326B">
        <w:rPr>
          <w:rFonts w:ascii="Calibri" w:hAnsi="Calibri" w:cs="Calibri"/>
          <w:sz w:val="23"/>
          <w:szCs w:val="23"/>
        </w:rPr>
        <w:t xml:space="preserve"> </w:t>
      </w:r>
      <w:r w:rsidRPr="00D4326B">
        <w:rPr>
          <w:rFonts w:ascii="Calibri" w:hAnsi="Calibri" w:cs="Calibri"/>
          <w:sz w:val="23"/>
          <w:szCs w:val="23"/>
        </w:rPr>
        <w:t xml:space="preserve">day, </w:t>
      </w:r>
      <w:r w:rsidR="002F4C68" w:rsidRPr="00D4326B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D4326B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D4326B">
        <w:rPr>
          <w:rFonts w:ascii="Calibri" w:hAnsi="Calibri" w:cs="Calibri"/>
          <w:sz w:val="23"/>
          <w:szCs w:val="23"/>
        </w:rPr>
        <w:t xml:space="preserve"> </w:t>
      </w:r>
      <w:r w:rsidR="00D7420D" w:rsidRPr="00D4326B">
        <w:rPr>
          <w:rFonts w:ascii="Calibri" w:hAnsi="Calibri" w:cs="Calibri"/>
          <w:sz w:val="23"/>
          <w:szCs w:val="23"/>
        </w:rPr>
        <w:t xml:space="preserve">and many </w:t>
      </w:r>
      <w:r w:rsidR="00F1401B" w:rsidRPr="00D4326B">
        <w:rPr>
          <w:rFonts w:ascii="Calibri" w:hAnsi="Calibri" w:cs="Calibri"/>
          <w:sz w:val="23"/>
          <w:szCs w:val="23"/>
        </w:rPr>
        <w:t xml:space="preserve">are </w:t>
      </w:r>
      <w:r w:rsidR="00D7420D" w:rsidRPr="00D4326B">
        <w:rPr>
          <w:rFonts w:ascii="Calibri" w:hAnsi="Calibri" w:cs="Calibri"/>
          <w:sz w:val="23"/>
          <w:szCs w:val="23"/>
        </w:rPr>
        <w:t xml:space="preserve">dying </w:t>
      </w:r>
      <w:r w:rsidR="002F4C68" w:rsidRPr="00D4326B">
        <w:rPr>
          <w:rFonts w:ascii="Calibri" w:hAnsi="Calibri" w:cs="Calibri"/>
          <w:sz w:val="23"/>
          <w:szCs w:val="23"/>
        </w:rPr>
        <w:t>because of Alberta</w:t>
      </w:r>
      <w:r w:rsidR="00A45C47" w:rsidRPr="00D4326B">
        <w:rPr>
          <w:rFonts w:ascii="Calibri" w:hAnsi="Calibri" w:cs="Calibri"/>
          <w:sz w:val="23"/>
          <w:szCs w:val="23"/>
        </w:rPr>
        <w:t>'</w:t>
      </w:r>
      <w:r w:rsidR="002F4C68" w:rsidRPr="00D4326B">
        <w:rPr>
          <w:rFonts w:ascii="Calibri" w:hAnsi="Calibri" w:cs="Calibri"/>
          <w:sz w:val="23"/>
          <w:szCs w:val="23"/>
        </w:rPr>
        <w:t>s inaction in organ donation.</w:t>
      </w:r>
      <w:r w:rsidR="00202E53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 xml:space="preserve">As </w:t>
      </w:r>
      <w:r w:rsidR="00337820" w:rsidRPr="00D4326B">
        <w:rPr>
          <w:rFonts w:ascii="Calibri" w:hAnsi="Calibri" w:cs="Calibri"/>
          <w:sz w:val="23"/>
          <w:szCs w:val="23"/>
        </w:rPr>
        <w:t>someone on a</w:t>
      </w:r>
      <w:r w:rsidR="00AA610A" w:rsidRPr="00D4326B">
        <w:rPr>
          <w:rFonts w:ascii="Calibri" w:hAnsi="Calibri" w:cs="Calibri"/>
          <w:sz w:val="23"/>
          <w:szCs w:val="23"/>
        </w:rPr>
        <w:t xml:space="preserve"> </w:t>
      </w:r>
      <w:r w:rsidR="00041DD3" w:rsidRPr="00D4326B">
        <w:rPr>
          <w:rFonts w:ascii="Calibri" w:hAnsi="Calibri" w:cs="Calibri"/>
          <w:sz w:val="23"/>
          <w:szCs w:val="23"/>
        </w:rPr>
        <w:t>transplant</w:t>
      </w:r>
      <w:r w:rsidR="004106A5" w:rsidRPr="00D4326B">
        <w:rPr>
          <w:rFonts w:ascii="Calibri" w:hAnsi="Calibri" w:cs="Calibri"/>
          <w:sz w:val="23"/>
          <w:szCs w:val="23"/>
        </w:rPr>
        <w:t xml:space="preserve"> </w:t>
      </w:r>
      <w:r w:rsidR="00337820" w:rsidRPr="00D4326B">
        <w:rPr>
          <w:rFonts w:ascii="Calibri" w:hAnsi="Calibri" w:cs="Calibri"/>
          <w:sz w:val="23"/>
          <w:szCs w:val="23"/>
        </w:rPr>
        <w:t>waitlist</w:t>
      </w:r>
      <w:r w:rsidR="00041DD3" w:rsidRPr="00D4326B">
        <w:rPr>
          <w:rFonts w:ascii="Calibri" w:hAnsi="Calibri" w:cs="Calibri"/>
          <w:sz w:val="23"/>
          <w:szCs w:val="23"/>
        </w:rPr>
        <w:t xml:space="preserve">, </w:t>
      </w:r>
      <w:r w:rsidR="000D53B8" w:rsidRPr="00D4326B">
        <w:rPr>
          <w:rFonts w:ascii="Calibri" w:hAnsi="Calibri" w:cs="Calibri"/>
          <w:sz w:val="23"/>
          <w:szCs w:val="23"/>
        </w:rPr>
        <w:t xml:space="preserve">each day is difficult. </w:t>
      </w:r>
      <w:r w:rsidR="00AA610A" w:rsidRPr="00D4326B">
        <w:rPr>
          <w:rFonts w:ascii="Calibri" w:hAnsi="Calibri" w:cs="Calibri"/>
          <w:sz w:val="23"/>
          <w:szCs w:val="23"/>
        </w:rPr>
        <w:t xml:space="preserve">I don’t want to become another death statistic. Honestly, </w:t>
      </w:r>
      <w:r w:rsidR="000D53B8" w:rsidRPr="00D4326B">
        <w:rPr>
          <w:rFonts w:ascii="Calibri" w:hAnsi="Calibri" w:cs="Calibri"/>
          <w:sz w:val="23"/>
          <w:szCs w:val="23"/>
        </w:rPr>
        <w:t xml:space="preserve">I am not the same person I was before </w:t>
      </w:r>
      <w:r w:rsidR="00AA610A" w:rsidRPr="00D4326B">
        <w:rPr>
          <w:rFonts w:ascii="Calibri" w:hAnsi="Calibri" w:cs="Calibri"/>
          <w:sz w:val="23"/>
          <w:szCs w:val="23"/>
        </w:rPr>
        <w:t>I was diagnosed with end-stage organ failure</w:t>
      </w:r>
      <w:r w:rsidR="000D53B8" w:rsidRPr="00D4326B">
        <w:rPr>
          <w:rFonts w:ascii="Calibri" w:hAnsi="Calibri" w:cs="Calibri"/>
          <w:sz w:val="23"/>
          <w:szCs w:val="23"/>
        </w:rPr>
        <w:t xml:space="preserve">. Each day is </w:t>
      </w:r>
      <w:r w:rsidR="00AA610A" w:rsidRPr="00D4326B">
        <w:rPr>
          <w:rFonts w:ascii="Calibri" w:hAnsi="Calibri" w:cs="Calibri"/>
          <w:sz w:val="23"/>
          <w:szCs w:val="23"/>
        </w:rPr>
        <w:t>challenging</w:t>
      </w:r>
      <w:r w:rsidR="000D53B8" w:rsidRPr="00D4326B">
        <w:rPr>
          <w:rFonts w:ascii="Calibri" w:hAnsi="Calibri" w:cs="Calibri"/>
          <w:sz w:val="23"/>
          <w:szCs w:val="23"/>
        </w:rPr>
        <w:t xml:space="preserve"> physically, mentally, and e</w:t>
      </w:r>
      <w:r w:rsidR="0013014A" w:rsidRPr="00D4326B">
        <w:rPr>
          <w:rFonts w:ascii="Calibri" w:hAnsi="Calibri" w:cs="Calibri"/>
          <w:sz w:val="23"/>
          <w:szCs w:val="23"/>
        </w:rPr>
        <w:t>motion</w:t>
      </w:r>
      <w:r w:rsidR="000D53B8" w:rsidRPr="00D4326B">
        <w:rPr>
          <w:rFonts w:ascii="Calibri" w:hAnsi="Calibri" w:cs="Calibri"/>
          <w:sz w:val="23"/>
          <w:szCs w:val="23"/>
        </w:rPr>
        <w:t>ally. If I receive a transplant, I know I will live longer, but as every day passes, I decline a little bit more. It’s hard not knowing what the future holds. Please help me get my lifesaving transplant</w:t>
      </w:r>
      <w:r w:rsidR="00AA610A" w:rsidRPr="00D4326B">
        <w:rPr>
          <w:rFonts w:ascii="Calibri" w:hAnsi="Calibri" w:cs="Calibri"/>
          <w:sz w:val="23"/>
          <w:szCs w:val="23"/>
        </w:rPr>
        <w:t>.</w:t>
      </w:r>
    </w:p>
    <w:p w14:paraId="25B444C6" w14:textId="77777777" w:rsidR="00AA610A" w:rsidRPr="00D4326B" w:rsidRDefault="00AA610A" w:rsidP="00790BBC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F1EB16A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1" w:name="_Hlk84225710"/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bookmarkEnd w:id="1"/>
    <w:p w14:paraId="193DF30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78A0D7F6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4D89EDB4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F70FD9D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CBE4719" w14:textId="77777777" w:rsidR="000D1437" w:rsidRPr="00A34161" w:rsidRDefault="000D1437" w:rsidP="000D1437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5ABA8CD5" w14:textId="77777777" w:rsidR="000D1437" w:rsidRDefault="000D1437" w:rsidP="000D1437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41B99FDF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0936F559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C6F07D0" w14:textId="77777777" w:rsidR="000D1437" w:rsidRPr="00A34161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6A8B7E0B" w14:textId="77777777" w:rsidR="000D1437" w:rsidRPr="00176A83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046F50C7" w14:textId="77777777" w:rsidR="000D1437" w:rsidRPr="00E873A4" w:rsidRDefault="000D1437" w:rsidP="000D1437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3D7AA188" w14:textId="77777777" w:rsidR="000D1437" w:rsidRDefault="000D1437" w:rsidP="000D1437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05C7DD5A" w14:textId="77777777" w:rsidR="00606626" w:rsidRPr="004A32B0" w:rsidRDefault="00606626" w:rsidP="00606626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bookmarkStart w:id="2" w:name="_Hlk84225791"/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5F8367A3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4F2BBCEB" w14:textId="6845B200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se policy changes can be achieved by re-allocating ~$</w:t>
      </w:r>
      <w:r w:rsidR="00B93299">
        <w:rPr>
          <w:rFonts w:ascii="Calibri" w:hAnsi="Calibri" w:cs="Calibri"/>
          <w:b/>
          <w:bCs/>
          <w:sz w:val="23"/>
          <w:szCs w:val="23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</w:rPr>
        <w:t xml:space="preserve">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</w:t>
      </w:r>
      <w:r w:rsidR="00B93299">
        <w:rPr>
          <w:rFonts w:ascii="Calibri" w:hAnsi="Calibri" w:cs="Calibri"/>
          <w:b/>
          <w:bCs/>
          <w:sz w:val="23"/>
          <w:szCs w:val="23"/>
          <w:u w:val="single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5BFB6201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55EBAA03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 lives impacted are as follows: </w:t>
      </w:r>
    </w:p>
    <w:p w14:paraId="4CE61346" w14:textId="77777777" w:rsidR="00606626" w:rsidRPr="00A34161" w:rsidRDefault="00606626" w:rsidP="0060662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317E4AA2" w14:textId="77777777" w:rsidR="00606626" w:rsidRPr="00A34161" w:rsidRDefault="00606626" w:rsidP="00606626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5501F966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7C9A202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1D590C68" w14:textId="77777777" w:rsidR="00606626" w:rsidRPr="00A34161" w:rsidRDefault="00606626" w:rsidP="00606626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7C3DB7E9" w14:textId="77777777" w:rsidR="00606626" w:rsidRPr="00A34161" w:rsidRDefault="00606626" w:rsidP="00606626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66C56672" w14:textId="77777777" w:rsidR="00606626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DF8068B" w14:textId="77777777" w:rsidR="00606626" w:rsidRPr="004A32B0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6F1FE83F" w14:textId="77777777" w:rsidR="00606626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361DAC5A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3" w:name="_Hlk84225725"/>
      <w:bookmarkStart w:id="4" w:name="_Hlk84225621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3"/>
    <w:p w14:paraId="2B69CF17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4"/>
    <w:p w14:paraId="153A6965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7CE9F877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6EDF6F3" w14:textId="77777777" w:rsidR="00606626" w:rsidRPr="001D2F86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62279CB8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4B433E2" w14:textId="77777777" w:rsidR="00606626" w:rsidRPr="00A34161" w:rsidRDefault="00606626" w:rsidP="00606626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3037344D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0DE4796" w14:textId="77777777" w:rsidR="00606626" w:rsidRPr="00A34161" w:rsidRDefault="00606626" w:rsidP="00606626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bookmarkEnd w:id="2"/>
    <w:p w14:paraId="238C7ED4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FEA4250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8FEE9DA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65E348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711DAD7" w14:textId="77777777" w:rsidR="000D1437" w:rsidRPr="00A34161" w:rsidRDefault="000D1437" w:rsidP="000D1437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3051BA2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5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0601F22B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13B406B5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7C72123C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3F3288C0" w14:textId="77777777" w:rsidR="000D1437" w:rsidRPr="00A34161" w:rsidRDefault="000D1437" w:rsidP="000D1437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5"/>
      <w:r w:rsidRPr="00A34161">
        <w:rPr>
          <w:rFonts w:ascii="Calibri" w:hAnsi="Calibri" w:cs="Calibri"/>
          <w:sz w:val="23"/>
          <w:szCs w:val="23"/>
        </w:rPr>
        <w:t>.</w:t>
      </w:r>
    </w:p>
    <w:p w14:paraId="3ACB3329" w14:textId="3020D594" w:rsidR="0011542C" w:rsidRPr="00587377" w:rsidRDefault="0011542C" w:rsidP="000D1437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11542C" w:rsidRPr="00587377" w:rsidSect="00CC7E6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F76F1" w14:textId="77777777" w:rsidR="00906A09" w:rsidRDefault="00906A09" w:rsidP="000A6BEC">
      <w:pPr>
        <w:spacing w:after="0" w:line="240" w:lineRule="auto"/>
      </w:pPr>
      <w:r>
        <w:separator/>
      </w:r>
    </w:p>
  </w:endnote>
  <w:endnote w:type="continuationSeparator" w:id="0">
    <w:p w14:paraId="3C1DCE80" w14:textId="77777777" w:rsidR="00906A09" w:rsidRDefault="00906A09" w:rsidP="000A6BEC">
      <w:pPr>
        <w:spacing w:after="0" w:line="240" w:lineRule="auto"/>
      </w:pPr>
      <w:r>
        <w:continuationSeparator/>
      </w:r>
    </w:p>
  </w:endnote>
  <w:endnote w:type="continuationNotice" w:id="1">
    <w:p w14:paraId="1BDFB2FF" w14:textId="77777777" w:rsidR="00906A09" w:rsidRDefault="00906A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E9789" w14:textId="77777777" w:rsidR="00906A09" w:rsidRDefault="00906A09" w:rsidP="000A6BEC">
      <w:pPr>
        <w:spacing w:after="0" w:line="240" w:lineRule="auto"/>
      </w:pPr>
      <w:r>
        <w:separator/>
      </w:r>
    </w:p>
  </w:footnote>
  <w:footnote w:type="continuationSeparator" w:id="0">
    <w:p w14:paraId="70FD5657" w14:textId="77777777" w:rsidR="00906A09" w:rsidRDefault="00906A09" w:rsidP="000A6BEC">
      <w:pPr>
        <w:spacing w:after="0" w:line="240" w:lineRule="auto"/>
      </w:pPr>
      <w:r>
        <w:continuationSeparator/>
      </w:r>
    </w:p>
  </w:footnote>
  <w:footnote w:type="continuationNotice" w:id="1">
    <w:p w14:paraId="3780A2DA" w14:textId="77777777" w:rsidR="00906A09" w:rsidRDefault="00906A09">
      <w:pPr>
        <w:spacing w:after="0" w:line="240" w:lineRule="auto"/>
      </w:pPr>
    </w:p>
  </w:footnote>
  <w:footnote w:id="2">
    <w:p w14:paraId="7A6D289E" w14:textId="77777777" w:rsidR="00606626" w:rsidRPr="001923E3" w:rsidRDefault="00606626" w:rsidP="00606626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DB34DF"/>
    <w:multiLevelType w:val="hybridMultilevel"/>
    <w:tmpl w:val="F620B84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xNjEyMjM0MjBX0lEKTi0uzszPAykwtKgFAJrgNastAAAA"/>
  </w:docVars>
  <w:rsids>
    <w:rsidRoot w:val="000A6BEC"/>
    <w:rsid w:val="00003F6E"/>
    <w:rsid w:val="00015D98"/>
    <w:rsid w:val="00035D37"/>
    <w:rsid w:val="00041DD3"/>
    <w:rsid w:val="00043854"/>
    <w:rsid w:val="00051F73"/>
    <w:rsid w:val="0008551B"/>
    <w:rsid w:val="00091332"/>
    <w:rsid w:val="000A6BEC"/>
    <w:rsid w:val="000C23A4"/>
    <w:rsid w:val="000C571B"/>
    <w:rsid w:val="000D1437"/>
    <w:rsid w:val="000D53B8"/>
    <w:rsid w:val="000E14D3"/>
    <w:rsid w:val="00113755"/>
    <w:rsid w:val="0011542C"/>
    <w:rsid w:val="0013014A"/>
    <w:rsid w:val="00133864"/>
    <w:rsid w:val="001410FE"/>
    <w:rsid w:val="00143B37"/>
    <w:rsid w:val="001661EE"/>
    <w:rsid w:val="00176E6A"/>
    <w:rsid w:val="00177C13"/>
    <w:rsid w:val="00181D3F"/>
    <w:rsid w:val="00190AF1"/>
    <w:rsid w:val="001923E3"/>
    <w:rsid w:val="001B6259"/>
    <w:rsid w:val="001B7627"/>
    <w:rsid w:val="001D6807"/>
    <w:rsid w:val="001E13F8"/>
    <w:rsid w:val="001E3BAB"/>
    <w:rsid w:val="00202E53"/>
    <w:rsid w:val="002319B5"/>
    <w:rsid w:val="0024659F"/>
    <w:rsid w:val="002468C8"/>
    <w:rsid w:val="00247332"/>
    <w:rsid w:val="0025145A"/>
    <w:rsid w:val="00262E11"/>
    <w:rsid w:val="00262EE7"/>
    <w:rsid w:val="00275806"/>
    <w:rsid w:val="002838F2"/>
    <w:rsid w:val="00290AD8"/>
    <w:rsid w:val="00294520"/>
    <w:rsid w:val="002A063F"/>
    <w:rsid w:val="002A2980"/>
    <w:rsid w:val="002B1E1A"/>
    <w:rsid w:val="002D1428"/>
    <w:rsid w:val="002D7A16"/>
    <w:rsid w:val="002E0E52"/>
    <w:rsid w:val="002F386E"/>
    <w:rsid w:val="002F4C68"/>
    <w:rsid w:val="00332000"/>
    <w:rsid w:val="00337820"/>
    <w:rsid w:val="00356167"/>
    <w:rsid w:val="003879BC"/>
    <w:rsid w:val="003A29D2"/>
    <w:rsid w:val="003C03A3"/>
    <w:rsid w:val="003C54B9"/>
    <w:rsid w:val="00401FB1"/>
    <w:rsid w:val="00407A78"/>
    <w:rsid w:val="004106A5"/>
    <w:rsid w:val="0043744E"/>
    <w:rsid w:val="00442573"/>
    <w:rsid w:val="00446F22"/>
    <w:rsid w:val="004516CE"/>
    <w:rsid w:val="004554E4"/>
    <w:rsid w:val="0046449E"/>
    <w:rsid w:val="004816B9"/>
    <w:rsid w:val="00485D34"/>
    <w:rsid w:val="00495A37"/>
    <w:rsid w:val="004A2CF3"/>
    <w:rsid w:val="004A6854"/>
    <w:rsid w:val="004B0A4C"/>
    <w:rsid w:val="004B12FC"/>
    <w:rsid w:val="004B3A0A"/>
    <w:rsid w:val="004C1664"/>
    <w:rsid w:val="004C42FA"/>
    <w:rsid w:val="004E2CDA"/>
    <w:rsid w:val="004F1AF7"/>
    <w:rsid w:val="0050639B"/>
    <w:rsid w:val="00521110"/>
    <w:rsid w:val="00526072"/>
    <w:rsid w:val="00527E82"/>
    <w:rsid w:val="00551CA0"/>
    <w:rsid w:val="00570F09"/>
    <w:rsid w:val="00587377"/>
    <w:rsid w:val="00590DEB"/>
    <w:rsid w:val="00596FEB"/>
    <w:rsid w:val="005A1545"/>
    <w:rsid w:val="005A2447"/>
    <w:rsid w:val="005A71FD"/>
    <w:rsid w:val="005B7A34"/>
    <w:rsid w:val="005C3E7B"/>
    <w:rsid w:val="005C3F16"/>
    <w:rsid w:val="005D014F"/>
    <w:rsid w:val="005D1B09"/>
    <w:rsid w:val="005D681A"/>
    <w:rsid w:val="005E7544"/>
    <w:rsid w:val="005F34D6"/>
    <w:rsid w:val="00606626"/>
    <w:rsid w:val="006076E1"/>
    <w:rsid w:val="006412A2"/>
    <w:rsid w:val="00673D24"/>
    <w:rsid w:val="006823AE"/>
    <w:rsid w:val="00691CE9"/>
    <w:rsid w:val="006A2BC8"/>
    <w:rsid w:val="006D0D6F"/>
    <w:rsid w:val="006D1FEE"/>
    <w:rsid w:val="006D6AC6"/>
    <w:rsid w:val="006E149B"/>
    <w:rsid w:val="006E46C4"/>
    <w:rsid w:val="0070002A"/>
    <w:rsid w:val="00725B08"/>
    <w:rsid w:val="00735A4C"/>
    <w:rsid w:val="0073779E"/>
    <w:rsid w:val="00740CC0"/>
    <w:rsid w:val="00742C30"/>
    <w:rsid w:val="007514DD"/>
    <w:rsid w:val="0076626D"/>
    <w:rsid w:val="00790BBC"/>
    <w:rsid w:val="0079719D"/>
    <w:rsid w:val="007B0450"/>
    <w:rsid w:val="007C175F"/>
    <w:rsid w:val="008051A7"/>
    <w:rsid w:val="00825819"/>
    <w:rsid w:val="0084483D"/>
    <w:rsid w:val="008554DB"/>
    <w:rsid w:val="0087708B"/>
    <w:rsid w:val="008833F7"/>
    <w:rsid w:val="00891D19"/>
    <w:rsid w:val="0089384F"/>
    <w:rsid w:val="008A0F04"/>
    <w:rsid w:val="008D4FE2"/>
    <w:rsid w:val="00903CC2"/>
    <w:rsid w:val="00906A09"/>
    <w:rsid w:val="0092110E"/>
    <w:rsid w:val="00923C55"/>
    <w:rsid w:val="009246A8"/>
    <w:rsid w:val="00925D6A"/>
    <w:rsid w:val="00931611"/>
    <w:rsid w:val="009474E8"/>
    <w:rsid w:val="00950F7E"/>
    <w:rsid w:val="00953EE1"/>
    <w:rsid w:val="00961137"/>
    <w:rsid w:val="00977647"/>
    <w:rsid w:val="009A19AE"/>
    <w:rsid w:val="009B179C"/>
    <w:rsid w:val="009D7DC0"/>
    <w:rsid w:val="009F7F98"/>
    <w:rsid w:val="00A1582A"/>
    <w:rsid w:val="00A2061B"/>
    <w:rsid w:val="00A45C47"/>
    <w:rsid w:val="00A508C4"/>
    <w:rsid w:val="00A6499F"/>
    <w:rsid w:val="00A75EF5"/>
    <w:rsid w:val="00A87712"/>
    <w:rsid w:val="00AA5BB5"/>
    <w:rsid w:val="00AA610A"/>
    <w:rsid w:val="00AC0AAB"/>
    <w:rsid w:val="00AE168D"/>
    <w:rsid w:val="00B36064"/>
    <w:rsid w:val="00B61A8A"/>
    <w:rsid w:val="00B7279B"/>
    <w:rsid w:val="00B83B44"/>
    <w:rsid w:val="00B93299"/>
    <w:rsid w:val="00BA3ACB"/>
    <w:rsid w:val="00BE55EB"/>
    <w:rsid w:val="00BE6465"/>
    <w:rsid w:val="00BE7E83"/>
    <w:rsid w:val="00BF72A0"/>
    <w:rsid w:val="00C01B70"/>
    <w:rsid w:val="00C11DEA"/>
    <w:rsid w:val="00C14598"/>
    <w:rsid w:val="00C516C5"/>
    <w:rsid w:val="00C558AA"/>
    <w:rsid w:val="00C644B1"/>
    <w:rsid w:val="00C73CD8"/>
    <w:rsid w:val="00C74C77"/>
    <w:rsid w:val="00C8293F"/>
    <w:rsid w:val="00CB048F"/>
    <w:rsid w:val="00CC0811"/>
    <w:rsid w:val="00CC7E6E"/>
    <w:rsid w:val="00CD0A1F"/>
    <w:rsid w:val="00CD73B4"/>
    <w:rsid w:val="00CF79C4"/>
    <w:rsid w:val="00D008DB"/>
    <w:rsid w:val="00D120B1"/>
    <w:rsid w:val="00D15A63"/>
    <w:rsid w:val="00D22A98"/>
    <w:rsid w:val="00D245AE"/>
    <w:rsid w:val="00D250D9"/>
    <w:rsid w:val="00D4326B"/>
    <w:rsid w:val="00D718AF"/>
    <w:rsid w:val="00D7420D"/>
    <w:rsid w:val="00D917F5"/>
    <w:rsid w:val="00DA3B3C"/>
    <w:rsid w:val="00DB54FB"/>
    <w:rsid w:val="00DC6CBB"/>
    <w:rsid w:val="00DC7F66"/>
    <w:rsid w:val="00DD44CE"/>
    <w:rsid w:val="00DE1819"/>
    <w:rsid w:val="00DF59CF"/>
    <w:rsid w:val="00E00071"/>
    <w:rsid w:val="00E26FA4"/>
    <w:rsid w:val="00E27E02"/>
    <w:rsid w:val="00E31325"/>
    <w:rsid w:val="00E41223"/>
    <w:rsid w:val="00E42C28"/>
    <w:rsid w:val="00E743F8"/>
    <w:rsid w:val="00E7503B"/>
    <w:rsid w:val="00EB1816"/>
    <w:rsid w:val="00EC12CF"/>
    <w:rsid w:val="00EC270E"/>
    <w:rsid w:val="00EC60D4"/>
    <w:rsid w:val="00ED0064"/>
    <w:rsid w:val="00ED6F74"/>
    <w:rsid w:val="00EE14CE"/>
    <w:rsid w:val="00EE7A70"/>
    <w:rsid w:val="00F1401B"/>
    <w:rsid w:val="00F24104"/>
    <w:rsid w:val="00F26D22"/>
    <w:rsid w:val="00F31232"/>
    <w:rsid w:val="00F359C8"/>
    <w:rsid w:val="00F45534"/>
    <w:rsid w:val="00F54F32"/>
    <w:rsid w:val="00F5570D"/>
    <w:rsid w:val="00F74136"/>
    <w:rsid w:val="00F87271"/>
    <w:rsid w:val="00F873B5"/>
    <w:rsid w:val="00F94D00"/>
    <w:rsid w:val="00FA2E46"/>
    <w:rsid w:val="00FD40C9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CC7E6E"/>
    <w:pPr>
      <w:ind w:left="720"/>
      <w:contextualSpacing/>
    </w:pPr>
  </w:style>
  <w:style w:type="table" w:styleId="TableGrid">
    <w:name w:val="Table Grid"/>
    <w:basedOn w:val="TableNormal"/>
    <w:uiPriority w:val="39"/>
    <w:rsid w:val="00CC7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23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  <UserInfo>
        <DisplayName>Kerstin Kluge</DisplayName>
        <AccountId>88</AccountId>
        <AccountType/>
      </UserInfo>
      <UserInfo>
        <DisplayName>Daisy Escoto</DisplayName>
        <AccountId>820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EDEAEA-F666-447D-B04F-66FC244E5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2BF27B-9189-4B34-9863-2519A9DD1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8</TotalTime>
  <Pages>2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Flavia Robles</cp:lastModifiedBy>
  <cp:revision>175</cp:revision>
  <dcterms:created xsi:type="dcterms:W3CDTF">2020-07-23T22:26:00Z</dcterms:created>
  <dcterms:modified xsi:type="dcterms:W3CDTF">2022-03-10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